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editor-cover-letter"/>
    <w:p>
      <w:pPr>
        <w:pStyle w:val="Heading1"/>
      </w:pPr>
      <w:r>
        <w:t xml:space="preserve">Editor Cover Letter</w:t>
      </w:r>
    </w:p>
    <w:p>
      <w:pPr>
        <w:pStyle w:val="FirstParagraph"/>
      </w:pPr>
      <w:r>
        <w:rPr>
          <w:bCs/>
          <w:b/>
        </w:rPr>
        <w:t xml:space="preserve">Your Name</w:t>
      </w:r>
      <w:r>
        <w:br/>
      </w:r>
      <w:r>
        <w:t xml:space="preserve">Your Address</w:t>
      </w:r>
      <w:r>
        <w:br/>
      </w:r>
      <w:r>
        <w:t xml:space="preserve">Your City, ZIP Code</w:t>
      </w:r>
      <w:r>
        <w:br/>
      </w:r>
      <w:r>
        <w:t xml:space="preserve">Email Address | Phone Number</w:t>
      </w:r>
      <w:r>
        <w:br/>
      </w:r>
      <w:r>
        <w:t xml:space="preserve">Date: [Insert Date]</w:t>
      </w:r>
    </w:p>
    <w:p>
      <w:pPr>
        <w:pStyle w:val="BodyText"/>
      </w:pPr>
      <w:r>
        <w:rPr>
          <w:bCs/>
          <w:b/>
        </w:rPr>
        <w:t xml:space="preserve">Editorial Team Manager</w:t>
      </w:r>
      <w:r>
        <w:br/>
      </w:r>
      <w:r>
        <w:t xml:space="preserve">[Company/Organization Name]</w:t>
      </w:r>
      <w:r>
        <w:br/>
      </w:r>
      <w:r>
        <w:t xml:space="preserve">[Company Address]</w:t>
      </w:r>
      <w:r>
        <w:br/>
      </w:r>
      <w:r>
        <w:t xml:space="preserve">Wellington, New Zealand</w:t>
      </w:r>
    </w:p>
    <w:p>
      <w:pPr>
        <w:pStyle w:val="BodyText"/>
      </w:pPr>
      <w:r>
        <w:t xml:space="preserve">Dear Hiring Team,</w:t>
      </w:r>
    </w:p>
    <w:p>
      <w:pPr>
        <w:pStyle w:val="BodyText"/>
      </w:pPr>
      <w:r>
        <w:t xml:space="preserve">I am writing to express my sincere interest in the Editor position at [Company/Organization Name] in New Zealand Wellington. As a dedicated and experienced editor with a deep understanding of the nuances of content creation, storytelling, and media dynamics, I am eager to contribute my skills to an organization that values quality, innovation, and cultural relevance. My passion for crafting compelling narratives aligns perfectly with the mission of [Company/Organization Name], particularly in a vibrant hub like Wellington, where creativity and collaboration thrive.</w:t>
      </w:r>
    </w:p>
    <w:p>
      <w:pPr>
        <w:pStyle w:val="BodyText"/>
      </w:pPr>
      <w:r>
        <w:t xml:space="preserve">With over [X years] of experience in editorial roles across diverse platforms—including print, digital media, and publishing—I have developed a robust skill set that includes copy editing, content strategy, proofreading, and project management. My work has consistently focused on delivering clarity, precision, and impact to audiences. I understand the unique challenges of editing in New Zealand Wellington’s dynamic media landscape, where local voices and global perspectives intersect. This role represents an exciting opportunity to merge my expertise with the cultural richness of this region.</w:t>
      </w:r>
    </w:p>
    <w:p>
      <w:pPr>
        <w:pStyle w:val="BodyText"/>
      </w:pPr>
      <w:r>
        <w:t xml:space="preserve">One of my core strengths as an editor is my ability to adapt to different styles and formats while maintaining a consistent standard of excellence. Whether refining a news article, shaping a feature piece, or ensuring brand consistency across digital platforms, I approach each task with meticulous attention to detail and a commitment to excellence. In my previous role at [Previous Company/Organization], I led the editing of over 500 articles annually, reducing errors by 25% and improving reader engagement metrics by 18%. This experience honed my ability to balance creative freedom with editorial rigor, ensuring content resonates with its intended audience.</w:t>
      </w:r>
    </w:p>
    <w:p>
      <w:pPr>
        <w:pStyle w:val="BodyText"/>
      </w:pPr>
      <w:r>
        <w:t xml:space="preserve">New Zealand Wellington’s unique position as a cultural and intellectual center makes it an ideal location for editorial work. The city’s rich history of journalism, literature, and media innovation has always inspired me. I have followed [Company/Organization Name]’s work closely, particularly your commitment to [specific project, initiative, or value mentioned in the job description]. As an editor, I believe that content is not just information—it’s a bridge between people and ideas. Your organization’s dedication to this principle aligns perfectly with my own professional philosophy.</w:t>
      </w:r>
    </w:p>
    <w:p>
      <w:pPr>
        <w:pStyle w:val="BodyText"/>
      </w:pPr>
      <w:r>
        <w:t xml:space="preserve">What draws me most to this role is the opportunity to collaborate with a team that values both technical excellence and creative vision. I have always believed that the best editorial work emerges from a culture of openness, trust, and shared purpose. In Wellington, where innovation in media is driven by a blend of local and global influences, I am confident that my ability to navigate complex narratives and foster collaboration will add significant value. My experience working with multidisciplinary teams—writers, designers, and producers—has equipped me to thrive in environments that prioritize teamwork and adaptability.</w:t>
      </w:r>
    </w:p>
    <w:p>
      <w:pPr>
        <w:pStyle w:val="BodyText"/>
      </w:pPr>
      <w:r>
        <w:t xml:space="preserve">As an editor, I also recognize the importance of staying current with industry trends. In New Zealand Wellington, where the media landscape is evolving rapidly due to digital transformation and audience expectations, I have proactively engaged with emerging tools and practices. Whether it’s leveraging AI-driven editing software or embracing data-driven storytelling techniques, I am committed to continuous learning and innovation. This mindset ensures that the content I help produce remains relevant, impactful, and aligned with modern standards.</w:t>
      </w:r>
    </w:p>
    <w:p>
      <w:pPr>
        <w:pStyle w:val="BodyText"/>
      </w:pPr>
      <w:r>
        <w:t xml:space="preserve">My background also includes a strong emphasis on ethical editorial practices. In an era where misinformation poses a significant challenge, I prioritize accuracy, transparency, and accountability in every project I undertake. This commitment is especially critical in Wellington’s media ecosystem, where the public trusts local outlets to provide reliable and culturally sensitive content. I have consistently worked to uphold these values, whether through fact-checking rigorous processes or ensuring diverse perspectives are represented in the stories we tell.</w:t>
      </w:r>
    </w:p>
    <w:p>
      <w:pPr>
        <w:pStyle w:val="BodyText"/>
      </w:pPr>
      <w:r>
        <w:t xml:space="preserve">What excites me most about [Company/Organization Name] is its potential to shape the future of editorial work in New Zealand Wellington. As a city known for its creativity and forward-thinking approach, there is immense room to push boundaries and explore new formats. I am eager to contribute my experience in developing content strategies that engage audiences, drive conversations, and reflect the unique identity of this region. My goal as an editor is not just to polish words but to amplify voices that matter—voices that resonate with the heart of Wellington’s community.</w:t>
      </w:r>
    </w:p>
    <w:p>
      <w:pPr>
        <w:pStyle w:val="BodyText"/>
      </w:pPr>
      <w:r>
        <w:t xml:space="preserve">Thank you for considering my application. I would be honored to bring my expertise, passion, and dedication to [Company/Organization Name]’s editorial team. I am confident that my skills and experience make me a strong candidate for this role, and I am excited about the possibility of contributing to the organization’s continued success in New Zealand Wellington. Please feel free to contact me at [Your Phone Number] or [Your Email Address] at your earliest convenience. I look forward to the opportunity to discuss how I can support your mission.</w:t>
      </w:r>
    </w:p>
    <w:p>
      <w:pPr>
        <w:pStyle w:val="BodyText"/>
      </w:pPr>
      <w:r>
        <w:t xml:space="preserve">Sincerely,</w:t>
      </w:r>
      <w:r>
        <w:br/>
      </w:r>
      <w:r>
        <w:rPr>
          <w:bCs/>
          <w:b/>
        </w:rPr>
        <w:t xml:space="preserve">Your Name</w:t>
      </w:r>
    </w:p>
    <w:p>
      <w:pPr>
        <w:pStyle w:val="BodyText"/>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New Zealand Wellington</dc:title>
  <dc:creator/>
  <dc:language>en</dc:language>
  <cp:keywords/>
  <dcterms:created xsi:type="dcterms:W3CDTF">2026-07-23T23:47:40Z</dcterms:created>
  <dcterms:modified xsi:type="dcterms:W3CDTF">2026-07-23T23:47:40Z</dcterms:modified>
</cp:coreProperties>
</file>

<file path=docProps/custom.xml><?xml version="1.0" encoding="utf-8"?>
<Properties xmlns="http://schemas.openxmlformats.org/officeDocument/2006/custom-properties" xmlns:vt="http://schemas.openxmlformats.org/officeDocument/2006/docPropsVTypes"/>
</file>